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29BD" w:rsidRDefault="00BA29BD" w:rsidP="0081248F">
      <w:pPr>
        <w:spacing w:after="120"/>
        <w:rPr>
          <w:rFonts w:cs="mohammad bold art 1"/>
          <w:b/>
          <w:bCs/>
          <w:sz w:val="32"/>
          <w:szCs w:val="32"/>
          <w:lang w:val="fr-FR"/>
        </w:rPr>
      </w:pPr>
    </w:p>
    <w:p w:rsidR="00BA29BD" w:rsidRDefault="00BA29BD" w:rsidP="00BA29BD">
      <w:pPr>
        <w:spacing w:after="120"/>
        <w:jc w:val="center"/>
        <w:rPr>
          <w:rFonts w:cs="mohammad bold art 1"/>
          <w:b/>
          <w:bCs/>
          <w:sz w:val="32"/>
          <w:szCs w:val="32"/>
          <w:lang w:val="fr-FR"/>
        </w:rPr>
      </w:pPr>
    </w:p>
    <w:p w:rsidR="00BA29BD" w:rsidRPr="00D35E00" w:rsidRDefault="00BA29BD" w:rsidP="00ED0A97">
      <w:pPr>
        <w:spacing w:after="120"/>
        <w:jc w:val="center"/>
        <w:rPr>
          <w:rFonts w:cs="mohammad bold art 1"/>
          <w:b/>
          <w:bCs/>
          <w:sz w:val="32"/>
          <w:szCs w:val="32"/>
          <w:rtl/>
          <w:lang w:val="fr-FR"/>
        </w:rPr>
      </w:pPr>
      <w:r w:rsidRPr="00D35E00">
        <w:rPr>
          <w:rFonts w:cs="mohammad bold art 1"/>
          <w:b/>
          <w:bCs/>
          <w:sz w:val="32"/>
          <w:szCs w:val="32"/>
          <w:rtl/>
          <w:lang w:val="fr-FR"/>
        </w:rPr>
        <w:t>جدول</w:t>
      </w:r>
      <w:r w:rsidRPr="00D35E00">
        <w:rPr>
          <w:rFonts w:cs="mohammad bold art 1" w:hint="cs"/>
          <w:b/>
          <w:bCs/>
          <w:sz w:val="32"/>
          <w:szCs w:val="32"/>
          <w:rtl/>
          <w:lang w:val="fr-FR"/>
        </w:rPr>
        <w:t xml:space="preserve"> الاختبارات النهائية</w:t>
      </w:r>
      <w:r w:rsidRPr="00D35E00">
        <w:rPr>
          <w:rFonts w:cs="mohammad bold art 1"/>
          <w:b/>
          <w:bCs/>
          <w:sz w:val="32"/>
          <w:szCs w:val="32"/>
          <w:rtl/>
          <w:lang w:val="fr-FR"/>
        </w:rPr>
        <w:t xml:space="preserve"> </w:t>
      </w:r>
      <w:r w:rsidRPr="00D35E00">
        <w:rPr>
          <w:rFonts w:cs="mohammad bold art 1" w:hint="cs"/>
          <w:b/>
          <w:bCs/>
          <w:sz w:val="32"/>
          <w:szCs w:val="32"/>
          <w:rtl/>
          <w:lang w:val="fr-FR"/>
        </w:rPr>
        <w:t>للماجستير</w:t>
      </w:r>
      <w:r w:rsidR="009231FF" w:rsidRPr="009231FF">
        <w:rPr>
          <w:rtl/>
        </w:rPr>
        <w:t xml:space="preserve"> </w:t>
      </w:r>
      <w:r w:rsidR="009231FF">
        <w:rPr>
          <w:rFonts w:cs="mohammad bold art 1" w:hint="cs"/>
          <w:b/>
          <w:bCs/>
          <w:sz w:val="32"/>
          <w:szCs w:val="32"/>
          <w:rtl/>
          <w:lang w:val="fr-FR"/>
        </w:rPr>
        <w:t>ال</w:t>
      </w:r>
      <w:r w:rsidR="009231FF" w:rsidRPr="009231FF">
        <w:rPr>
          <w:rFonts w:cs="mohammad bold art 1"/>
          <w:b/>
          <w:bCs/>
          <w:sz w:val="32"/>
          <w:szCs w:val="32"/>
          <w:rtl/>
          <w:lang w:val="fr-FR"/>
        </w:rPr>
        <w:t>صباحي</w:t>
      </w:r>
      <w:r>
        <w:rPr>
          <w:rFonts w:cs="mohammad bold art 1"/>
          <w:b/>
          <w:bCs/>
          <w:sz w:val="32"/>
          <w:szCs w:val="32"/>
          <w:lang w:val="fr-FR"/>
        </w:rPr>
        <w:t xml:space="preserve"> </w:t>
      </w:r>
      <w:r w:rsidRPr="00D35E00">
        <w:rPr>
          <w:rFonts w:cs="mohammad bold art 1"/>
          <w:b/>
          <w:bCs/>
          <w:sz w:val="32"/>
          <w:szCs w:val="32"/>
          <w:rtl/>
          <w:lang w:val="fr-FR"/>
        </w:rPr>
        <w:t>–</w:t>
      </w:r>
      <w:r w:rsidRPr="00D35E00">
        <w:rPr>
          <w:rFonts w:cs="mohammad bold art 1" w:hint="cs"/>
          <w:b/>
          <w:bCs/>
          <w:sz w:val="32"/>
          <w:szCs w:val="32"/>
          <w:rtl/>
          <w:lang w:val="fr-FR"/>
        </w:rPr>
        <w:t xml:space="preserve">  </w:t>
      </w:r>
      <w:r w:rsidRPr="00D35E00">
        <w:rPr>
          <w:rFonts w:cs="mohammad bold art 1"/>
          <w:b/>
          <w:bCs/>
          <w:sz w:val="32"/>
          <w:szCs w:val="32"/>
          <w:rtl/>
          <w:lang w:val="fr-FR"/>
        </w:rPr>
        <w:t xml:space="preserve"> قسم </w:t>
      </w:r>
      <w:r w:rsidR="00ED0A97">
        <w:rPr>
          <w:rFonts w:cs="mohammad bold art 1" w:hint="cs"/>
          <w:b/>
          <w:bCs/>
          <w:sz w:val="32"/>
          <w:szCs w:val="32"/>
          <w:rtl/>
          <w:lang w:val="fr-FR"/>
        </w:rPr>
        <w:t>نظم المعلومات</w:t>
      </w:r>
    </w:p>
    <w:p w:rsidR="00BA29BD" w:rsidRPr="00D35E00" w:rsidRDefault="00BA29BD" w:rsidP="00BA29BD">
      <w:pPr>
        <w:jc w:val="center"/>
        <w:rPr>
          <w:rFonts w:cs="mohammad bold art 1"/>
          <w:b/>
          <w:bCs/>
          <w:sz w:val="32"/>
          <w:szCs w:val="32"/>
          <w:rtl/>
          <w:lang w:val="fr-FR"/>
        </w:rPr>
      </w:pPr>
      <w:r w:rsidRPr="00D35E00">
        <w:rPr>
          <w:rFonts w:cs="mohammad bold art 1"/>
          <w:b/>
          <w:bCs/>
          <w:sz w:val="32"/>
          <w:szCs w:val="32"/>
          <w:rtl/>
          <w:lang w:val="fr-FR"/>
        </w:rPr>
        <w:t>الفصل الدراسي الأول 143</w:t>
      </w:r>
      <w:r w:rsidRPr="00D35E00">
        <w:rPr>
          <w:rFonts w:cs="mohammad bold art 1" w:hint="cs"/>
          <w:b/>
          <w:bCs/>
          <w:sz w:val="32"/>
          <w:szCs w:val="32"/>
          <w:rtl/>
          <w:lang w:val="fr-FR"/>
        </w:rPr>
        <w:t>7</w:t>
      </w:r>
      <w:r w:rsidRPr="00D35E00">
        <w:rPr>
          <w:rFonts w:cs="mohammad bold art 1"/>
          <w:b/>
          <w:bCs/>
          <w:sz w:val="32"/>
          <w:szCs w:val="32"/>
          <w:rtl/>
          <w:lang w:val="fr-FR"/>
        </w:rPr>
        <w:t>-</w:t>
      </w:r>
      <w:r w:rsidRPr="00D35E00">
        <w:rPr>
          <w:rFonts w:cs="mohammad bold art 1" w:hint="cs"/>
          <w:b/>
          <w:bCs/>
          <w:sz w:val="32"/>
          <w:szCs w:val="32"/>
          <w:rtl/>
          <w:lang w:val="fr-FR"/>
        </w:rPr>
        <w:t xml:space="preserve"> </w:t>
      </w:r>
      <w:r w:rsidRPr="00D35E00">
        <w:rPr>
          <w:rFonts w:cs="mohammad bold art 1"/>
          <w:b/>
          <w:bCs/>
          <w:sz w:val="32"/>
          <w:szCs w:val="32"/>
          <w:rtl/>
          <w:lang w:val="fr-FR"/>
        </w:rPr>
        <w:t>143</w:t>
      </w:r>
      <w:r w:rsidRPr="00D35E00">
        <w:rPr>
          <w:rFonts w:cs="mohammad bold art 1" w:hint="cs"/>
          <w:b/>
          <w:bCs/>
          <w:sz w:val="32"/>
          <w:szCs w:val="32"/>
          <w:rtl/>
          <w:lang w:val="fr-FR"/>
        </w:rPr>
        <w:t xml:space="preserve">8 </w:t>
      </w:r>
    </w:p>
    <w:p w:rsidR="004C6C3A" w:rsidRPr="00D62B0A" w:rsidRDefault="004C6C3A" w:rsidP="00D0339C">
      <w:pPr>
        <w:spacing w:line="204" w:lineRule="auto"/>
        <w:jc w:val="center"/>
        <w:rPr>
          <w:rFonts w:asciiTheme="majorBidi" w:hAnsiTheme="majorBidi" w:cstheme="majorBidi"/>
          <w:lang w:val="en-GB"/>
        </w:rPr>
      </w:pPr>
    </w:p>
    <w:p w:rsidR="00334775" w:rsidRDefault="00334775" w:rsidP="00D0339C">
      <w:pPr>
        <w:spacing w:line="204" w:lineRule="auto"/>
        <w:jc w:val="center"/>
        <w:rPr>
          <w:rFonts w:asciiTheme="majorBidi" w:hAnsiTheme="majorBidi" w:cstheme="majorBidi"/>
          <w:rtl/>
        </w:rPr>
      </w:pPr>
    </w:p>
    <w:tbl>
      <w:tblPr>
        <w:tblStyle w:val="a3"/>
        <w:tblpPr w:leftFromText="180" w:rightFromText="180" w:vertAnchor="text" w:horzAnchor="margin" w:tblpXSpec="center" w:tblpY="129"/>
        <w:tblW w:w="10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1"/>
        <w:gridCol w:w="3560"/>
        <w:gridCol w:w="1233"/>
        <w:gridCol w:w="1449"/>
        <w:gridCol w:w="1096"/>
        <w:gridCol w:w="1506"/>
      </w:tblGrid>
      <w:tr w:rsidR="00ED0A97" w:rsidRPr="00BA29BD" w:rsidTr="00ED0A97">
        <w:trPr>
          <w:trHeight w:val="1361"/>
        </w:trPr>
        <w:tc>
          <w:tcPr>
            <w:tcW w:w="6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ED0A97" w:rsidRPr="00D35E00" w:rsidRDefault="00ED0A97" w:rsidP="00ED0A97">
            <w:pPr>
              <w:spacing w:before="60" w:after="60"/>
              <w:jc w:val="center"/>
              <w:rPr>
                <w:rFonts w:cs="mohammad bold art 1"/>
                <w:rtl/>
                <w:lang w:val="fr-FR"/>
              </w:rPr>
            </w:pPr>
            <w:r w:rsidRPr="00D35E00">
              <w:rPr>
                <w:rFonts w:cs="mohammad bold art 1" w:hint="cs"/>
                <w:rtl/>
                <w:lang w:val="fr-FR"/>
              </w:rPr>
              <w:t>مكان الدراسة: مدينة الملك عبد الله الجامعية للطالبا</w:t>
            </w:r>
            <w:r>
              <w:rPr>
                <w:rFonts w:cs="mohammad bold art 1" w:hint="cs"/>
                <w:rtl/>
                <w:lang w:val="fr-FR"/>
              </w:rPr>
              <w:t>ت</w:t>
            </w:r>
          </w:p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rtl/>
                <w:lang w:val="fr-FR"/>
              </w:rPr>
            </w:pPr>
            <w:r w:rsidRPr="00D35E00">
              <w:rPr>
                <w:rFonts w:cs="mohammad bold art 1" w:hint="cs"/>
                <w:rtl/>
                <w:lang w:val="fr-FR"/>
              </w:rPr>
              <w:t xml:space="preserve">كلية علوم الحاسب والمعلومات </w:t>
            </w:r>
            <w:r w:rsidRPr="00D35E00">
              <w:rPr>
                <w:rFonts w:cs="mohammad bold art 1"/>
                <w:rtl/>
                <w:lang w:val="fr-FR"/>
              </w:rPr>
              <w:t>–</w:t>
            </w:r>
            <w:r w:rsidRPr="00D35E00">
              <w:rPr>
                <w:rFonts w:cs="mohammad bold art 1" w:hint="cs"/>
                <w:rtl/>
                <w:lang w:val="fr-FR"/>
              </w:rPr>
              <w:t xml:space="preserve"> مبني 324</w:t>
            </w:r>
          </w:p>
        </w:tc>
        <w:tc>
          <w:tcPr>
            <w:tcW w:w="4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lang w:val="fr-FR"/>
              </w:rPr>
            </w:pPr>
            <w:r w:rsidRPr="00ED0A97">
              <w:rPr>
                <w:rFonts w:cs="mohammad bold art 1" w:hint="cs"/>
                <w:rtl/>
                <w:lang w:val="fr-FR"/>
              </w:rPr>
              <w:t xml:space="preserve">المستوى الاول </w:t>
            </w:r>
            <w:r w:rsidRPr="00ED0A97">
              <w:rPr>
                <w:rFonts w:cs="mohammad bold art 1"/>
                <w:lang w:val="fr-FR"/>
              </w:rPr>
              <w:t>)</w:t>
            </w:r>
            <w:r w:rsidRPr="00ED0A97">
              <w:rPr>
                <w:rFonts w:cs="mohammad bold art 1" w:hint="cs"/>
                <w:rtl/>
                <w:lang w:val="fr-FR"/>
              </w:rPr>
              <w:t xml:space="preserve"> طالبات)</w:t>
            </w:r>
          </w:p>
        </w:tc>
      </w:tr>
      <w:tr w:rsidR="00ED0A97" w:rsidRPr="00BA29BD" w:rsidTr="00ED0A97">
        <w:trPr>
          <w:trHeight w:val="956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لأستاذ</w:t>
            </w:r>
          </w:p>
          <w:p w:rsidR="00ED0A97" w:rsidRPr="00ED0A97" w:rsidRDefault="00ED0A97" w:rsidP="00ED0A97">
            <w:pPr>
              <w:bidi w:val="0"/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Lecturer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سم المقرر</w:t>
            </w:r>
          </w:p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Course Title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D35E00">
              <w:rPr>
                <w:rFonts w:cs="mohammad bold art 1" w:hint="cs"/>
                <w:b/>
                <w:bCs/>
                <w:rtl/>
                <w:lang w:val="fr-FR"/>
              </w:rPr>
              <w:t>القاعة</w:t>
            </w:r>
          </w:p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Hall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لوقت</w:t>
            </w:r>
          </w:p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rtl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Time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رمز المقرر</w:t>
            </w:r>
          </w:p>
          <w:p w:rsidR="00ED0A97" w:rsidRPr="00ED0A97" w:rsidRDefault="00ED0A97" w:rsidP="00ED0A97">
            <w:pPr>
              <w:bidi w:val="0"/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Cours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ليوم</w:t>
            </w:r>
          </w:p>
          <w:p w:rsidR="00ED0A97" w:rsidRPr="00ED0A97" w:rsidRDefault="00ED0A97" w:rsidP="00ED0A97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Day</w:t>
            </w:r>
          </w:p>
        </w:tc>
      </w:tr>
      <w:tr w:rsidR="00ED0A97" w:rsidRPr="00BA29BD" w:rsidTr="00ED0A97">
        <w:trPr>
          <w:trHeight w:val="1366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81248F" w:rsidP="00ED0A97">
            <w:pPr>
              <w:spacing w:line="204" w:lineRule="auto"/>
              <w:jc w:val="center"/>
              <w:rPr>
                <w:rFonts w:asciiTheme="majorBidi" w:hAnsiTheme="majorBidi" w:cs="mohammad bold art 1"/>
                <w:sz w:val="22"/>
                <w:szCs w:val="22"/>
              </w:rPr>
            </w:pPr>
            <w:r>
              <w:rPr>
                <w:rFonts w:asciiTheme="majorBidi" w:hAnsiTheme="majorBidi" w:cs="mohammad bold art 1"/>
                <w:sz w:val="22"/>
                <w:szCs w:val="22"/>
                <w:rtl/>
              </w:rPr>
              <w:t>د. مطلق الع</w:t>
            </w:r>
            <w:r w:rsidR="00ED0A97" w:rsidRPr="00BA29BD">
              <w:rPr>
                <w:rFonts w:asciiTheme="majorBidi" w:hAnsiTheme="majorBidi" w:cs="mohammad bold art 1"/>
                <w:sz w:val="22"/>
                <w:szCs w:val="22"/>
                <w:rtl/>
              </w:rPr>
              <w:t>تيبي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BA29BD">
              <w:rPr>
                <w:rFonts w:cs="mohammad bold art 1"/>
                <w:sz w:val="22"/>
                <w:szCs w:val="22"/>
                <w:rtl/>
              </w:rPr>
              <w:t>مواضيع متقدمة في التحليل والتصميم والنمذجة</w:t>
            </w:r>
          </w:p>
          <w:p w:rsidR="00ED0A97" w:rsidRPr="00BA29BD" w:rsidRDefault="00ED0A97" w:rsidP="00ED0A97">
            <w:pPr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BA29BD">
              <w:rPr>
                <w:rFonts w:cs="mohammad bold art 1"/>
                <w:sz w:val="22"/>
                <w:szCs w:val="22"/>
              </w:rPr>
              <w:t>Advanced Analysis, Modeling and Design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1c-317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</w:rPr>
            </w:pPr>
            <w:r w:rsidRPr="00BA29BD">
              <w:rPr>
                <w:rFonts w:cs="mohammad bold art 1" w:hint="cs"/>
                <w:sz w:val="22"/>
                <w:szCs w:val="22"/>
                <w:rtl/>
              </w:rPr>
              <w:t>8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>: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0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 xml:space="preserve">0 الى 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11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>: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0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 xml:space="preserve">0 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صباحا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jc w:val="center"/>
              <w:rPr>
                <w:rFonts w:asciiTheme="majorBidi" w:hAnsiTheme="majorBidi" w:cs="mohammad bold art 1"/>
                <w:sz w:val="22"/>
                <w:szCs w:val="22"/>
              </w:rPr>
            </w:pPr>
            <w:r w:rsidRPr="00BA29BD">
              <w:rPr>
                <w:rFonts w:asciiTheme="majorBidi" w:hAnsiTheme="majorBidi" w:cs="mohammad bold art 1" w:hint="cs"/>
                <w:sz w:val="22"/>
                <w:szCs w:val="22"/>
                <w:rtl/>
              </w:rPr>
              <w:t xml:space="preserve">نال </w:t>
            </w:r>
            <w:r w:rsidRPr="00BA29BD">
              <w:rPr>
                <w:rFonts w:asciiTheme="majorBidi" w:hAnsiTheme="majorBidi" w:cs="mohammad bold art 1"/>
                <w:sz w:val="22"/>
                <w:szCs w:val="22"/>
              </w:rPr>
              <w:t>641</w:t>
            </w:r>
          </w:p>
          <w:p w:rsidR="00ED0A97" w:rsidRPr="00BA29BD" w:rsidRDefault="00ED0A97" w:rsidP="00ED0A97">
            <w:pPr>
              <w:bidi w:val="0"/>
              <w:jc w:val="center"/>
              <w:rPr>
                <w:rFonts w:asciiTheme="majorBidi" w:hAnsiTheme="majorBidi" w:cs="mohammad bold art 1"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/>
                <w:sz w:val="22"/>
                <w:szCs w:val="22"/>
              </w:rPr>
              <w:t>IS 641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 xml:space="preserve">الاحد  </w:t>
            </w:r>
          </w:p>
          <w:p w:rsidR="00ED0A97" w:rsidRPr="00BA29BD" w:rsidRDefault="00ED0A97" w:rsidP="00ED0A97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8-1-2017</w:t>
            </w:r>
          </w:p>
        </w:tc>
      </w:tr>
      <w:tr w:rsidR="00ED0A97" w:rsidRPr="00BA29BD" w:rsidTr="00ED0A97">
        <w:trPr>
          <w:trHeight w:val="1140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04" w:lineRule="auto"/>
              <w:jc w:val="center"/>
              <w:rPr>
                <w:rFonts w:asciiTheme="majorBidi" w:hAnsiTheme="majorBidi" w:cs="mohammad bold art 1"/>
                <w:sz w:val="22"/>
                <w:szCs w:val="22"/>
                <w:lang w:val="en-GB"/>
              </w:rPr>
            </w:pPr>
            <w:r w:rsidRPr="00BA29BD">
              <w:rPr>
                <w:rFonts w:asciiTheme="majorBidi" w:hAnsiTheme="majorBidi" w:cs="mohammad bold art 1" w:hint="cs"/>
                <w:sz w:val="22"/>
                <w:szCs w:val="22"/>
                <w:rtl/>
              </w:rPr>
              <w:t>د.</w:t>
            </w:r>
            <w:r w:rsidRPr="00BA29BD">
              <w:rPr>
                <w:rFonts w:asciiTheme="majorBidi" w:hAnsiTheme="majorBidi" w:cs="mohammad bold art 1"/>
                <w:sz w:val="22"/>
                <w:szCs w:val="22"/>
              </w:rPr>
              <w:t xml:space="preserve"> </w:t>
            </w:r>
            <w:r w:rsidRPr="00BA29BD">
              <w:rPr>
                <w:rFonts w:asciiTheme="majorBidi" w:hAnsiTheme="majorBidi" w:cs="mohammad bold art 1" w:hint="cs"/>
                <w:sz w:val="22"/>
                <w:szCs w:val="22"/>
                <w:rtl/>
              </w:rPr>
              <w:t>منى خطابي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BA29BD">
              <w:rPr>
                <w:rFonts w:cs="mohammad bold art 1"/>
                <w:sz w:val="22"/>
                <w:szCs w:val="22"/>
                <w:rtl/>
              </w:rPr>
              <w:t>تصميم بنية المؤسسات</w:t>
            </w:r>
          </w:p>
          <w:p w:rsidR="00ED0A97" w:rsidRPr="00BA29BD" w:rsidRDefault="00ED0A97" w:rsidP="00ED0A97">
            <w:pPr>
              <w:spacing w:line="276" w:lineRule="auto"/>
              <w:jc w:val="center"/>
              <w:rPr>
                <w:rFonts w:asciiTheme="majorBidi" w:hAnsiTheme="majorBidi" w:cs="mohammad bold art 1"/>
                <w:sz w:val="22"/>
                <w:szCs w:val="22"/>
                <w:rtl/>
              </w:rPr>
            </w:pPr>
            <w:r w:rsidRPr="00BA29BD">
              <w:rPr>
                <w:rFonts w:cs="mohammad bold art 1"/>
                <w:sz w:val="22"/>
                <w:szCs w:val="22"/>
              </w:rPr>
              <w:t>Enterprise Architecture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1c-317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</w:rPr>
            </w:pPr>
            <w:r w:rsidRPr="00BA29BD">
              <w:rPr>
                <w:rFonts w:cs="mohammad bold art 1" w:hint="cs"/>
                <w:sz w:val="22"/>
                <w:szCs w:val="22"/>
                <w:rtl/>
              </w:rPr>
              <w:t>8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>: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0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 xml:space="preserve">0 الى 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11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>: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0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 xml:space="preserve">0 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صباحا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jc w:val="center"/>
              <w:rPr>
                <w:rFonts w:asciiTheme="majorBidi" w:hAnsiTheme="majorBidi" w:cs="mohammad bold art 1"/>
                <w:sz w:val="22"/>
                <w:szCs w:val="22"/>
              </w:rPr>
            </w:pPr>
            <w:r w:rsidRPr="00BA29BD">
              <w:rPr>
                <w:rFonts w:asciiTheme="majorBidi" w:hAnsiTheme="majorBidi" w:cs="mohammad bold art 1" w:hint="cs"/>
                <w:sz w:val="22"/>
                <w:szCs w:val="22"/>
                <w:rtl/>
              </w:rPr>
              <w:t>نال 631</w:t>
            </w:r>
          </w:p>
          <w:p w:rsidR="00ED0A97" w:rsidRPr="00BA29BD" w:rsidRDefault="00ED0A97" w:rsidP="00ED0A97">
            <w:pPr>
              <w:bidi w:val="0"/>
              <w:jc w:val="center"/>
              <w:rPr>
                <w:rFonts w:asciiTheme="majorBidi" w:hAnsiTheme="majorBidi" w:cs="mohammad bold art 1"/>
                <w:sz w:val="22"/>
                <w:szCs w:val="22"/>
                <w:lang w:val="en-GB"/>
              </w:rPr>
            </w:pPr>
            <w:r w:rsidRPr="00BA29BD">
              <w:rPr>
                <w:rFonts w:asciiTheme="majorBidi" w:hAnsiTheme="majorBidi" w:cs="mohammad bold art 1"/>
                <w:sz w:val="22"/>
                <w:szCs w:val="22"/>
              </w:rPr>
              <w:t>IS 631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الاربعاء</w:t>
            </w:r>
          </w:p>
          <w:p w:rsidR="00ED0A97" w:rsidRPr="00BA29BD" w:rsidRDefault="00ED0A97" w:rsidP="00ED0A97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11-1-2017</w:t>
            </w:r>
          </w:p>
        </w:tc>
      </w:tr>
      <w:tr w:rsidR="00ED0A97" w:rsidRPr="00BA29BD" w:rsidTr="00ED0A97">
        <w:trPr>
          <w:trHeight w:val="1073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04" w:lineRule="auto"/>
              <w:jc w:val="center"/>
              <w:rPr>
                <w:rFonts w:asciiTheme="majorBidi" w:hAnsiTheme="majorBidi" w:cs="mohammad bold art 1"/>
                <w:sz w:val="22"/>
                <w:szCs w:val="22"/>
                <w:lang w:val="en-GB"/>
              </w:rPr>
            </w:pPr>
            <w:r w:rsidRPr="00BA29BD">
              <w:rPr>
                <w:rFonts w:asciiTheme="majorBidi" w:hAnsiTheme="majorBidi" w:cs="mohammad bold art 1"/>
                <w:sz w:val="22"/>
                <w:szCs w:val="22"/>
                <w:rtl/>
                <w:lang w:val="en-GB"/>
              </w:rPr>
              <w:t>د. محمد سعد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BA29BD">
              <w:rPr>
                <w:rFonts w:cs="mohammad bold art 1"/>
                <w:sz w:val="22"/>
                <w:szCs w:val="22"/>
                <w:rtl/>
              </w:rPr>
              <w:t>البنية التحتية لتقنية المعلومات</w:t>
            </w:r>
          </w:p>
          <w:p w:rsidR="00ED0A97" w:rsidRPr="00BA29BD" w:rsidRDefault="00ED0A97" w:rsidP="00ED0A97">
            <w:pPr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BA29BD">
              <w:rPr>
                <w:rFonts w:cs="mohammad bold art 1"/>
                <w:sz w:val="22"/>
                <w:szCs w:val="22"/>
              </w:rPr>
              <w:t>IT Infrastructure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1c-317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</w:rPr>
            </w:pPr>
            <w:r w:rsidRPr="00BA29BD">
              <w:rPr>
                <w:rFonts w:cs="mohammad bold art 1" w:hint="cs"/>
                <w:sz w:val="22"/>
                <w:szCs w:val="22"/>
                <w:rtl/>
              </w:rPr>
              <w:t>8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>: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0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 xml:space="preserve">0 الى 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11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>: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0</w:t>
            </w:r>
            <w:r w:rsidRPr="00BA29BD">
              <w:rPr>
                <w:rFonts w:cs="mohammad bold art 1"/>
                <w:sz w:val="22"/>
                <w:szCs w:val="22"/>
                <w:rtl/>
              </w:rPr>
              <w:t xml:space="preserve">0 </w:t>
            </w:r>
            <w:r w:rsidRPr="00BA29BD">
              <w:rPr>
                <w:rFonts w:cs="mohammad bold art 1" w:hint="cs"/>
                <w:sz w:val="22"/>
                <w:szCs w:val="22"/>
                <w:rtl/>
              </w:rPr>
              <w:t>صباحا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jc w:val="center"/>
              <w:rPr>
                <w:rFonts w:asciiTheme="majorBidi" w:hAnsiTheme="majorBidi" w:cs="mohammad bold art 1"/>
                <w:sz w:val="22"/>
                <w:szCs w:val="22"/>
              </w:rPr>
            </w:pPr>
            <w:r w:rsidRPr="00BA29BD">
              <w:rPr>
                <w:rFonts w:asciiTheme="majorBidi" w:hAnsiTheme="majorBidi" w:cs="mohammad bold art 1" w:hint="cs"/>
                <w:sz w:val="22"/>
                <w:szCs w:val="22"/>
                <w:rtl/>
              </w:rPr>
              <w:t>نال 621</w:t>
            </w:r>
          </w:p>
          <w:p w:rsidR="00ED0A97" w:rsidRPr="00BA29BD" w:rsidRDefault="00ED0A97" w:rsidP="00ED0A97">
            <w:pPr>
              <w:bidi w:val="0"/>
              <w:jc w:val="center"/>
              <w:rPr>
                <w:rFonts w:asciiTheme="majorBidi" w:hAnsiTheme="majorBidi" w:cs="mohammad bold art 1"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/>
                <w:sz w:val="22"/>
                <w:szCs w:val="22"/>
              </w:rPr>
              <w:t>IS 621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D0A97" w:rsidRPr="00BA29BD" w:rsidRDefault="00ED0A97" w:rsidP="00ED0A97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الثلاثاء</w:t>
            </w:r>
          </w:p>
          <w:p w:rsidR="00ED0A97" w:rsidRPr="00BA29BD" w:rsidRDefault="00ED0A97" w:rsidP="00ED0A97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17-1-2017</w:t>
            </w:r>
          </w:p>
        </w:tc>
      </w:tr>
    </w:tbl>
    <w:p w:rsidR="00334775" w:rsidRDefault="00334775" w:rsidP="00D0339C">
      <w:pPr>
        <w:spacing w:line="204" w:lineRule="auto"/>
        <w:jc w:val="center"/>
        <w:rPr>
          <w:rFonts w:asciiTheme="majorBidi" w:hAnsiTheme="majorBidi" w:cstheme="majorBidi"/>
          <w:rtl/>
        </w:rPr>
      </w:pPr>
    </w:p>
    <w:tbl>
      <w:tblPr>
        <w:tblStyle w:val="a3"/>
        <w:tblpPr w:leftFromText="180" w:rightFromText="180" w:vertAnchor="text" w:horzAnchor="margin" w:tblpXSpec="center" w:tblpY="129"/>
        <w:tblW w:w="10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1"/>
        <w:gridCol w:w="3560"/>
        <w:gridCol w:w="1233"/>
        <w:gridCol w:w="1449"/>
        <w:gridCol w:w="1096"/>
        <w:gridCol w:w="1506"/>
      </w:tblGrid>
      <w:tr w:rsidR="0081248F" w:rsidRPr="00BA29BD" w:rsidTr="00285B51">
        <w:trPr>
          <w:trHeight w:val="1361"/>
        </w:trPr>
        <w:tc>
          <w:tcPr>
            <w:tcW w:w="6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81248F" w:rsidRPr="00D35E00" w:rsidRDefault="0081248F" w:rsidP="00285B51">
            <w:pPr>
              <w:spacing w:before="60" w:after="60"/>
              <w:jc w:val="center"/>
              <w:rPr>
                <w:rFonts w:cs="mohammad bold art 1"/>
                <w:rtl/>
                <w:lang w:val="fr-FR"/>
              </w:rPr>
            </w:pPr>
            <w:r w:rsidRPr="00D35E00">
              <w:rPr>
                <w:rFonts w:cs="mohammad bold art 1" w:hint="cs"/>
                <w:rtl/>
                <w:lang w:val="fr-FR"/>
              </w:rPr>
              <w:t>مكان الدراسة: مدينة الملك عبد الله الجامعية للطالبا</w:t>
            </w:r>
            <w:r>
              <w:rPr>
                <w:rFonts w:cs="mohammad bold art 1" w:hint="cs"/>
                <w:rtl/>
                <w:lang w:val="fr-FR"/>
              </w:rPr>
              <w:t>ت</w:t>
            </w:r>
          </w:p>
          <w:p w:rsidR="0081248F" w:rsidRPr="00ED0A97" w:rsidRDefault="0081248F" w:rsidP="0081248F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rtl/>
                <w:lang w:val="fr-FR"/>
              </w:rPr>
            </w:pPr>
            <w:r w:rsidRPr="00D35E00">
              <w:rPr>
                <w:rFonts w:cs="mohammad bold art 1" w:hint="cs"/>
                <w:rtl/>
                <w:lang w:val="fr-FR"/>
              </w:rPr>
              <w:t xml:space="preserve">كلية علوم الحاسب والمعلومات </w:t>
            </w:r>
            <w:r w:rsidRPr="00D35E00">
              <w:rPr>
                <w:rFonts w:cs="mohammad bold art 1"/>
                <w:rtl/>
                <w:lang w:val="fr-FR"/>
              </w:rPr>
              <w:t>–</w:t>
            </w:r>
            <w:r w:rsidRPr="00D35E00">
              <w:rPr>
                <w:rFonts w:cs="mohammad bold art 1" w:hint="cs"/>
                <w:rtl/>
                <w:lang w:val="fr-FR"/>
              </w:rPr>
              <w:t xml:space="preserve"> مبني 32</w:t>
            </w:r>
            <w:r>
              <w:rPr>
                <w:rFonts w:cs="mohammad bold art 1" w:hint="cs"/>
                <w:rtl/>
                <w:lang w:val="fr-FR"/>
              </w:rPr>
              <w:t>5</w:t>
            </w:r>
          </w:p>
        </w:tc>
        <w:tc>
          <w:tcPr>
            <w:tcW w:w="4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:rsidR="0081248F" w:rsidRPr="00ED0A97" w:rsidRDefault="0081248F" w:rsidP="009231FF">
            <w:pPr>
              <w:spacing w:before="60" w:after="60" w:line="204" w:lineRule="auto"/>
              <w:jc w:val="center"/>
              <w:rPr>
                <w:rFonts w:cs="mohammad bold art 1"/>
                <w:lang w:val="fr-FR"/>
              </w:rPr>
            </w:pPr>
            <w:r w:rsidRPr="00ED0A97">
              <w:rPr>
                <w:rFonts w:cs="mohammad bold art 1" w:hint="cs"/>
                <w:rtl/>
                <w:lang w:val="fr-FR"/>
              </w:rPr>
              <w:t xml:space="preserve">المستوى </w:t>
            </w:r>
            <w:r>
              <w:rPr>
                <w:rFonts w:cs="mohammad bold art 1" w:hint="cs"/>
                <w:rtl/>
                <w:lang w:val="fr-FR"/>
              </w:rPr>
              <w:t>الثالث</w:t>
            </w:r>
            <w:r w:rsidRPr="00ED0A97">
              <w:rPr>
                <w:rFonts w:cs="mohammad bold art 1"/>
                <w:lang w:val="fr-FR"/>
              </w:rPr>
              <w:t>)</w:t>
            </w:r>
            <w:r w:rsidRPr="00ED0A97">
              <w:rPr>
                <w:rFonts w:cs="mohammad bold art 1" w:hint="cs"/>
                <w:rtl/>
                <w:lang w:val="fr-FR"/>
              </w:rPr>
              <w:t xml:space="preserve"> طالبات)</w:t>
            </w:r>
          </w:p>
        </w:tc>
      </w:tr>
      <w:tr w:rsidR="0081248F" w:rsidRPr="00BA29BD" w:rsidTr="00285B51">
        <w:trPr>
          <w:trHeight w:val="956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لأستاذ</w:t>
            </w:r>
          </w:p>
          <w:p w:rsidR="0081248F" w:rsidRPr="00ED0A97" w:rsidRDefault="0081248F" w:rsidP="00285B51">
            <w:pPr>
              <w:bidi w:val="0"/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proofErr w:type="spellStart"/>
            <w:r w:rsidRPr="00ED0A97">
              <w:rPr>
                <w:rFonts w:cs="mohammad bold art 1"/>
                <w:b/>
                <w:bCs/>
                <w:lang w:val="fr-FR"/>
              </w:rPr>
              <w:t>Lecturer</w:t>
            </w:r>
            <w:proofErr w:type="spellEnd"/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سم المقرر</w:t>
            </w:r>
          </w:p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 xml:space="preserve">Course </w:t>
            </w:r>
            <w:proofErr w:type="spellStart"/>
            <w:r w:rsidRPr="00ED0A97">
              <w:rPr>
                <w:rFonts w:cs="mohammad bold art 1"/>
                <w:b/>
                <w:bCs/>
                <w:lang w:val="fr-FR"/>
              </w:rPr>
              <w:t>Title</w:t>
            </w:r>
            <w:proofErr w:type="spellEnd"/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1248F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D35E00">
              <w:rPr>
                <w:rFonts w:cs="mohammad bold art 1" w:hint="cs"/>
                <w:b/>
                <w:bCs/>
                <w:rtl/>
                <w:lang w:val="fr-FR"/>
              </w:rPr>
              <w:t>القاعة</w:t>
            </w:r>
          </w:p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Hall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لوقت</w:t>
            </w:r>
          </w:p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rtl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Time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رمز المقرر</w:t>
            </w:r>
          </w:p>
          <w:p w:rsidR="0081248F" w:rsidRPr="00ED0A97" w:rsidRDefault="0081248F" w:rsidP="00285B51">
            <w:pPr>
              <w:bidi w:val="0"/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Cours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 w:hint="cs"/>
                <w:b/>
                <w:bCs/>
                <w:rtl/>
                <w:lang w:val="fr-FR"/>
              </w:rPr>
              <w:t>اليوم</w:t>
            </w:r>
          </w:p>
          <w:p w:rsidR="0081248F" w:rsidRPr="00ED0A97" w:rsidRDefault="0081248F" w:rsidP="00285B51">
            <w:pPr>
              <w:spacing w:before="60" w:after="60" w:line="204" w:lineRule="auto"/>
              <w:jc w:val="center"/>
              <w:rPr>
                <w:rFonts w:cs="mohammad bold art 1"/>
                <w:b/>
                <w:bCs/>
                <w:lang w:val="fr-FR"/>
              </w:rPr>
            </w:pPr>
            <w:r w:rsidRPr="00ED0A97">
              <w:rPr>
                <w:rFonts w:cs="mohammad bold art 1"/>
                <w:b/>
                <w:bCs/>
                <w:lang w:val="fr-FR"/>
              </w:rPr>
              <w:t>Day</w:t>
            </w:r>
          </w:p>
        </w:tc>
      </w:tr>
      <w:tr w:rsidR="0081248F" w:rsidRPr="00BA29BD" w:rsidTr="009231FF">
        <w:trPr>
          <w:trHeight w:val="1366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1248F" w:rsidRDefault="0081248F" w:rsidP="00285B51">
            <w:pPr>
              <w:spacing w:line="204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 w:hint="cs"/>
                <w:rtl/>
              </w:rPr>
              <w:t>ا.د</w:t>
            </w:r>
            <w:proofErr w:type="spellEnd"/>
            <w:r>
              <w:rPr>
                <w:rFonts w:asciiTheme="majorBidi" w:hAnsiTheme="majorBidi" w:cstheme="majorBidi" w:hint="cs"/>
                <w:rtl/>
              </w:rPr>
              <w:t>.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 w:hint="cs"/>
                <w:rtl/>
              </w:rPr>
              <w:t xml:space="preserve">عبدالله </w:t>
            </w:r>
            <w:proofErr w:type="spellStart"/>
            <w:r>
              <w:rPr>
                <w:rFonts w:asciiTheme="majorBidi" w:hAnsiTheme="majorBidi" w:cstheme="majorBidi" w:hint="cs"/>
                <w:rtl/>
              </w:rPr>
              <w:t>التميم</w:t>
            </w:r>
            <w:proofErr w:type="spellEnd"/>
          </w:p>
          <w:p w:rsidR="0081248F" w:rsidRPr="0081248F" w:rsidRDefault="0081248F" w:rsidP="00285B51">
            <w:pPr>
              <w:spacing w:line="204" w:lineRule="auto"/>
              <w:jc w:val="center"/>
              <w:rPr>
                <w:rFonts w:asciiTheme="majorBidi" w:hAnsiTheme="majorBidi" w:cstheme="majorBidi"/>
                <w:i/>
                <w:iCs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1248F" w:rsidRDefault="0081248F" w:rsidP="0081248F">
            <w:pPr>
              <w:jc w:val="center"/>
              <w:rPr>
                <w:rtl/>
              </w:rPr>
            </w:pPr>
            <w:r>
              <w:rPr>
                <w:rtl/>
              </w:rPr>
              <w:t>طرق وأخلاقيات البحث</w:t>
            </w:r>
          </w:p>
          <w:p w:rsidR="0081248F" w:rsidRPr="00BA29BD" w:rsidRDefault="0081248F" w:rsidP="0081248F">
            <w:pPr>
              <w:jc w:val="center"/>
              <w:rPr>
                <w:rFonts w:cs="mohammad bold art 1"/>
                <w:sz w:val="22"/>
                <w:szCs w:val="22"/>
                <w:rtl/>
              </w:rPr>
            </w:pPr>
            <w:r>
              <w:t>Research Methods &amp; Ethics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1248F" w:rsidRPr="00BA29BD" w:rsidRDefault="009231FF" w:rsidP="009231FF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  <w:r>
              <w:rPr>
                <w:rFonts w:cs="mohammad bold art 1"/>
                <w:b/>
                <w:bCs/>
                <w:lang w:val="fr-FR"/>
              </w:rPr>
              <w:t>3</w:t>
            </w:r>
            <w:r w:rsidR="0081248F" w:rsidRPr="00ED0A97">
              <w:rPr>
                <w:rFonts w:cs="mohammad bold art 1"/>
                <w:b/>
                <w:bCs/>
                <w:lang w:val="fr-FR"/>
              </w:rPr>
              <w:t>c-</w:t>
            </w:r>
            <w:r>
              <w:rPr>
                <w:rFonts w:cs="mohammad bold art 1"/>
                <w:b/>
                <w:bCs/>
                <w:lang w:val="fr-FR"/>
              </w:rPr>
              <w:t>219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1248F" w:rsidRDefault="0081248F" w:rsidP="009231FF">
            <w:pPr>
              <w:tabs>
                <w:tab w:val="left" w:pos="124"/>
              </w:tabs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3:30 م </w:t>
            </w:r>
            <w:r w:rsidR="009231FF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إ</w:t>
            </w:r>
            <w:r w:rsidR="009231FF">
              <w:rPr>
                <w:rFonts w:hint="cs"/>
                <w:rtl/>
              </w:rPr>
              <w:t>لى</w:t>
            </w:r>
          </w:p>
          <w:p w:rsidR="0081248F" w:rsidRPr="00BA29BD" w:rsidRDefault="009231FF" w:rsidP="009231FF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</w:rPr>
            </w:pPr>
            <w:r>
              <w:rPr>
                <w:rFonts w:cs="mohammad bold art 1" w:hint="cs"/>
                <w:sz w:val="22"/>
                <w:szCs w:val="22"/>
                <w:rtl/>
              </w:rPr>
              <w:t>6:30 مساء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1248F" w:rsidRDefault="0081248F" w:rsidP="0081248F">
            <w:pPr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  <w:rtl/>
              </w:rPr>
              <w:t>نال 791</w:t>
            </w:r>
          </w:p>
          <w:p w:rsidR="0081248F" w:rsidRPr="00BA29BD" w:rsidRDefault="0081248F" w:rsidP="0081248F">
            <w:pPr>
              <w:bidi w:val="0"/>
              <w:jc w:val="center"/>
              <w:rPr>
                <w:rFonts w:asciiTheme="majorBidi" w:hAnsiTheme="majorBidi" w:cs="mohammad bold art 1"/>
                <w:sz w:val="22"/>
                <w:szCs w:val="22"/>
              </w:rPr>
            </w:pPr>
            <w:r>
              <w:rPr>
                <w:rFonts w:asciiTheme="majorBidi" w:hAnsiTheme="majorBidi" w:cstheme="majorBidi"/>
              </w:rPr>
              <w:t xml:space="preserve">IS </w:t>
            </w:r>
            <w:r>
              <w:rPr>
                <w:rFonts w:asciiTheme="majorBidi" w:hAnsiTheme="majorBidi" w:cstheme="majorBidi" w:hint="cs"/>
                <w:rtl/>
              </w:rPr>
              <w:t>791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1248F" w:rsidRPr="00BA29BD" w:rsidRDefault="0081248F" w:rsidP="00285B51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 xml:space="preserve">الاحد  </w:t>
            </w:r>
          </w:p>
          <w:p w:rsidR="0081248F" w:rsidRPr="00BA29BD" w:rsidRDefault="0081248F" w:rsidP="00285B51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8-1-2017</w:t>
            </w:r>
          </w:p>
        </w:tc>
      </w:tr>
      <w:tr w:rsidR="009231FF" w:rsidRPr="00BA29BD" w:rsidTr="006C539A">
        <w:trPr>
          <w:trHeight w:val="1140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Default="009231FF" w:rsidP="009231FF">
            <w:pPr>
              <w:spacing w:line="204" w:lineRule="auto"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د</w:t>
            </w:r>
            <w:r>
              <w:rPr>
                <w:rtl/>
              </w:rPr>
              <w:t xml:space="preserve"> </w:t>
            </w:r>
            <w:proofErr w:type="spellStart"/>
            <w:r>
              <w:rPr>
                <w:rFonts w:asciiTheme="majorBidi" w:hAnsiTheme="majorBidi"/>
                <w:rtl/>
              </w:rPr>
              <w:t>عمر</w:t>
            </w:r>
            <w:r w:rsidRPr="00091E52">
              <w:rPr>
                <w:rFonts w:asciiTheme="majorBidi" w:hAnsiTheme="majorBidi"/>
                <w:rtl/>
              </w:rPr>
              <w:t>الشثري</w:t>
            </w:r>
            <w:proofErr w:type="spellEnd"/>
          </w:p>
          <w:p w:rsidR="009231FF" w:rsidRPr="00907866" w:rsidRDefault="009231FF" w:rsidP="009231FF">
            <w:pPr>
              <w:bidi w:val="0"/>
              <w:spacing w:line="204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Default="009231FF" w:rsidP="009231FF">
            <w:pPr>
              <w:spacing w:line="276" w:lineRule="auto"/>
              <w:jc w:val="center"/>
              <w:rPr>
                <w:rtl/>
              </w:rPr>
            </w:pPr>
            <w:r>
              <w:rPr>
                <w:rtl/>
              </w:rPr>
              <w:t>موضوعات مختارة (3 ، 4)</w:t>
            </w:r>
          </w:p>
          <w:p w:rsidR="009231FF" w:rsidRPr="00847DFB" w:rsidRDefault="009231FF" w:rsidP="009231FF">
            <w:pPr>
              <w:spacing w:line="276" w:lineRule="auto"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tl/>
              </w:rPr>
              <w:t xml:space="preserve">تطوير أداء العمليات والخدمات </w:t>
            </w:r>
            <w:r>
              <w:t>Process and Service Improvement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Pr="00BA29BD" w:rsidRDefault="009231FF" w:rsidP="009231FF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  <w:r>
              <w:rPr>
                <w:rFonts w:cs="mohammad bold art 1"/>
                <w:b/>
                <w:bCs/>
                <w:lang w:val="fr-FR"/>
              </w:rPr>
              <w:t>3</w:t>
            </w:r>
            <w:r w:rsidRPr="00ED0A97">
              <w:rPr>
                <w:rFonts w:cs="mohammad bold art 1"/>
                <w:b/>
                <w:bCs/>
                <w:lang w:val="fr-FR"/>
              </w:rPr>
              <w:t>c-</w:t>
            </w:r>
            <w:r>
              <w:rPr>
                <w:rFonts w:cs="mohammad bold art 1"/>
                <w:b/>
                <w:bCs/>
                <w:lang w:val="fr-FR"/>
              </w:rPr>
              <w:t>219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Default="009231FF" w:rsidP="009231F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3:30 م  إلى 6:30 مساء</w:t>
            </w:r>
          </w:p>
          <w:p w:rsidR="009231FF" w:rsidRPr="00BA29BD" w:rsidRDefault="009231FF" w:rsidP="009231FF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Default="009231FF" w:rsidP="009231FF">
            <w:pPr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  <w:rtl/>
              </w:rPr>
              <w:t>نال 782</w:t>
            </w:r>
          </w:p>
          <w:p w:rsidR="009231FF" w:rsidRPr="00253C54" w:rsidRDefault="009231FF" w:rsidP="009231FF">
            <w:pPr>
              <w:bidi w:val="0"/>
              <w:jc w:val="center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</w:rPr>
              <w:t xml:space="preserve">IS </w:t>
            </w:r>
            <w:r>
              <w:rPr>
                <w:rFonts w:asciiTheme="majorBidi" w:hAnsiTheme="majorBidi" w:cstheme="majorBidi" w:hint="cs"/>
                <w:rtl/>
              </w:rPr>
              <w:t>782</w:t>
            </w:r>
          </w:p>
        </w:tc>
        <w:tc>
          <w:tcPr>
            <w:tcW w:w="150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Pr="00BA29BD" w:rsidRDefault="009231FF" w:rsidP="009231FF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الاربعاء</w:t>
            </w:r>
          </w:p>
          <w:p w:rsidR="009231FF" w:rsidRPr="00BA29BD" w:rsidRDefault="009231FF" w:rsidP="009231FF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11-1-2017</w:t>
            </w:r>
          </w:p>
        </w:tc>
      </w:tr>
      <w:tr w:rsidR="009231FF" w:rsidRPr="00BA29BD" w:rsidTr="00285B51">
        <w:trPr>
          <w:trHeight w:val="1073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Default="009231FF" w:rsidP="009231FF">
            <w:pPr>
              <w:spacing w:line="204" w:lineRule="auto"/>
              <w:jc w:val="center"/>
              <w:rPr>
                <w:rFonts w:asciiTheme="majorBidi" w:hAnsiTheme="majorBidi"/>
                <w:lang w:val="en-GB"/>
              </w:rPr>
            </w:pPr>
            <w:r w:rsidRPr="00D0339C">
              <w:rPr>
                <w:rFonts w:asciiTheme="majorBidi" w:hAnsiTheme="majorBidi"/>
                <w:rtl/>
                <w:lang w:val="en-GB"/>
              </w:rPr>
              <w:t xml:space="preserve">د. </w:t>
            </w:r>
            <w:r w:rsidRPr="00091E52">
              <w:rPr>
                <w:rFonts w:asciiTheme="majorBidi" w:hAnsiTheme="majorBidi"/>
                <w:rtl/>
                <w:lang w:val="en-GB"/>
              </w:rPr>
              <w:t xml:space="preserve">ماجد  </w:t>
            </w:r>
            <w:proofErr w:type="spellStart"/>
            <w:r w:rsidRPr="00091E52">
              <w:rPr>
                <w:rFonts w:asciiTheme="majorBidi" w:hAnsiTheme="majorBidi"/>
                <w:rtl/>
                <w:lang w:val="en-GB"/>
              </w:rPr>
              <w:t>البريثن</w:t>
            </w:r>
            <w:proofErr w:type="spellEnd"/>
          </w:p>
          <w:p w:rsidR="009231FF" w:rsidRPr="00EE0520" w:rsidRDefault="009231FF" w:rsidP="009231FF">
            <w:pPr>
              <w:spacing w:line="204" w:lineRule="auto"/>
              <w:jc w:val="center"/>
              <w:rPr>
                <w:rFonts w:asciiTheme="majorBidi" w:hAnsiTheme="majorBidi" w:cstheme="majorBidi" w:hint="cs"/>
                <w:rtl/>
                <w:lang w:val="en-GB"/>
              </w:rPr>
            </w:pPr>
            <w:bookmarkStart w:id="0" w:name="_GoBack"/>
            <w:bookmarkEnd w:id="0"/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Pr="000B3A6B" w:rsidRDefault="009231FF" w:rsidP="009231FF">
            <w:pPr>
              <w:jc w:val="center"/>
              <w:rPr>
                <w:rtl/>
              </w:rPr>
            </w:pPr>
            <w:r>
              <w:rPr>
                <w:rtl/>
              </w:rPr>
              <w:t xml:space="preserve">تكامل نظم المعلومات </w:t>
            </w:r>
            <w:r>
              <w:rPr>
                <w:rFonts w:hint="cs"/>
                <w:rtl/>
              </w:rPr>
              <w:t>والإعمال</w:t>
            </w:r>
            <w:r>
              <w:rPr>
                <w:rtl/>
              </w:rPr>
              <w:t xml:space="preserve"> </w:t>
            </w:r>
            <w:r>
              <w:t>IS/Business Alignment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Pr="00BA29BD" w:rsidRDefault="009231FF" w:rsidP="009231FF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  <w:rtl/>
              </w:rPr>
            </w:pPr>
            <w:r>
              <w:rPr>
                <w:rFonts w:cs="mohammad bold art 1"/>
                <w:b/>
                <w:bCs/>
                <w:lang w:val="fr-FR"/>
              </w:rPr>
              <w:t>3</w:t>
            </w:r>
            <w:r w:rsidRPr="00ED0A97">
              <w:rPr>
                <w:rFonts w:cs="mohammad bold art 1"/>
                <w:b/>
                <w:bCs/>
                <w:lang w:val="fr-FR"/>
              </w:rPr>
              <w:t>c-</w:t>
            </w:r>
            <w:r>
              <w:rPr>
                <w:rFonts w:cs="mohammad bold art 1"/>
                <w:b/>
                <w:bCs/>
                <w:lang w:val="fr-FR"/>
              </w:rPr>
              <w:t>219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Default="009231FF" w:rsidP="009231F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3:30 م  إلى 6:30 مساء</w:t>
            </w:r>
          </w:p>
          <w:p w:rsidR="009231FF" w:rsidRPr="00BA29BD" w:rsidRDefault="009231FF" w:rsidP="009231FF">
            <w:pPr>
              <w:spacing w:line="276" w:lineRule="auto"/>
              <w:jc w:val="center"/>
              <w:rPr>
                <w:rFonts w:cs="mohammad bold art 1"/>
                <w:sz w:val="22"/>
                <w:szCs w:val="22"/>
              </w:rPr>
            </w:pP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Default="009231FF" w:rsidP="009231F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  <w:rtl/>
              </w:rPr>
              <w:t>نال 714</w:t>
            </w:r>
          </w:p>
          <w:p w:rsidR="009231FF" w:rsidRPr="00BA29BD" w:rsidRDefault="009231FF" w:rsidP="009231FF">
            <w:pPr>
              <w:bidi w:val="0"/>
              <w:jc w:val="center"/>
              <w:rPr>
                <w:rFonts w:asciiTheme="majorBidi" w:hAnsiTheme="majorBidi" w:cs="mohammad bold art 1"/>
                <w:sz w:val="22"/>
                <w:szCs w:val="22"/>
                <w:rtl/>
              </w:rPr>
            </w:pPr>
            <w:r>
              <w:rPr>
                <w:rFonts w:asciiTheme="majorBidi" w:hAnsiTheme="majorBidi" w:cstheme="majorBidi"/>
              </w:rPr>
              <w:t xml:space="preserve">IS </w:t>
            </w:r>
            <w:r>
              <w:rPr>
                <w:rFonts w:asciiTheme="majorBidi" w:hAnsiTheme="majorBidi" w:cstheme="majorBidi" w:hint="cs"/>
                <w:rtl/>
              </w:rPr>
              <w:t>714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231FF" w:rsidRPr="00BA29BD" w:rsidRDefault="009231FF" w:rsidP="009231FF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الثلاثاء</w:t>
            </w:r>
          </w:p>
          <w:p w:rsidR="009231FF" w:rsidRPr="00BA29BD" w:rsidRDefault="009231FF" w:rsidP="009231FF">
            <w:pPr>
              <w:spacing w:before="40" w:after="40" w:line="204" w:lineRule="auto"/>
              <w:jc w:val="center"/>
              <w:rPr>
                <w:rFonts w:asciiTheme="majorBidi" w:hAnsiTheme="majorBidi" w:cs="mohammad bold art 1"/>
                <w:b/>
                <w:bCs/>
                <w:sz w:val="22"/>
                <w:szCs w:val="22"/>
                <w:rtl/>
              </w:rPr>
            </w:pPr>
            <w:r w:rsidRPr="00BA29BD">
              <w:rPr>
                <w:rFonts w:asciiTheme="majorBidi" w:hAnsiTheme="majorBidi" w:cs="mohammad bold art 1" w:hint="cs"/>
                <w:b/>
                <w:bCs/>
                <w:sz w:val="22"/>
                <w:szCs w:val="22"/>
                <w:rtl/>
              </w:rPr>
              <w:t>17-1-2017</w:t>
            </w:r>
          </w:p>
        </w:tc>
      </w:tr>
    </w:tbl>
    <w:p w:rsidR="004C6C3A" w:rsidRDefault="004C6C3A" w:rsidP="00D0339C">
      <w:pPr>
        <w:spacing w:line="204" w:lineRule="auto"/>
        <w:jc w:val="center"/>
        <w:rPr>
          <w:rFonts w:asciiTheme="majorBidi" w:hAnsiTheme="majorBidi" w:cstheme="majorBidi"/>
        </w:rPr>
      </w:pPr>
    </w:p>
    <w:sectPr w:rsidR="004C6C3A" w:rsidSect="003970A7">
      <w:pgSz w:w="11906" w:h="16838"/>
      <w:pgMar w:top="284" w:right="1800" w:bottom="0" w:left="1440" w:header="708" w:footer="95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05BD" w:rsidRDefault="00FB05BD">
      <w:r>
        <w:separator/>
      </w:r>
    </w:p>
  </w:endnote>
  <w:endnote w:type="continuationSeparator" w:id="0">
    <w:p w:rsidR="00FB05BD" w:rsidRDefault="00FB0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dvertisingBold"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" w:fontKey="{BB6FFCFC-B7BD-4170-A474-D076010F7322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" w:fontKey="{4514DF56-C878-451B-A292-AF1C841E5A12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05BD" w:rsidRDefault="00FB05BD">
      <w:r>
        <w:separator/>
      </w:r>
    </w:p>
  </w:footnote>
  <w:footnote w:type="continuationSeparator" w:id="0">
    <w:p w:rsidR="00FB05BD" w:rsidRDefault="00FB05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E3F22"/>
    <w:multiLevelType w:val="hybridMultilevel"/>
    <w:tmpl w:val="7E783E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0A132FC"/>
    <w:multiLevelType w:val="hybridMultilevel"/>
    <w:tmpl w:val="65A283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0695D8A"/>
    <w:multiLevelType w:val="hybridMultilevel"/>
    <w:tmpl w:val="7424157E"/>
    <w:lvl w:ilvl="0" w:tplc="0409000F">
      <w:start w:val="1"/>
      <w:numFmt w:val="decimal"/>
      <w:lvlText w:val="%1."/>
      <w:lvlJc w:val="left"/>
      <w:pPr>
        <w:ind w:left="1466" w:hanging="360"/>
      </w:pPr>
    </w:lvl>
    <w:lvl w:ilvl="1" w:tplc="04090019" w:tentative="1">
      <w:start w:val="1"/>
      <w:numFmt w:val="lowerLetter"/>
      <w:lvlText w:val="%2."/>
      <w:lvlJc w:val="left"/>
      <w:pPr>
        <w:ind w:left="2186" w:hanging="360"/>
      </w:pPr>
    </w:lvl>
    <w:lvl w:ilvl="2" w:tplc="0409001B" w:tentative="1">
      <w:start w:val="1"/>
      <w:numFmt w:val="lowerRoman"/>
      <w:lvlText w:val="%3."/>
      <w:lvlJc w:val="right"/>
      <w:pPr>
        <w:ind w:left="2906" w:hanging="180"/>
      </w:pPr>
    </w:lvl>
    <w:lvl w:ilvl="3" w:tplc="0409000F" w:tentative="1">
      <w:start w:val="1"/>
      <w:numFmt w:val="decimal"/>
      <w:lvlText w:val="%4."/>
      <w:lvlJc w:val="left"/>
      <w:pPr>
        <w:ind w:left="3626" w:hanging="360"/>
      </w:pPr>
    </w:lvl>
    <w:lvl w:ilvl="4" w:tplc="04090019" w:tentative="1">
      <w:start w:val="1"/>
      <w:numFmt w:val="lowerLetter"/>
      <w:lvlText w:val="%5."/>
      <w:lvlJc w:val="left"/>
      <w:pPr>
        <w:ind w:left="4346" w:hanging="360"/>
      </w:pPr>
    </w:lvl>
    <w:lvl w:ilvl="5" w:tplc="0409001B" w:tentative="1">
      <w:start w:val="1"/>
      <w:numFmt w:val="lowerRoman"/>
      <w:lvlText w:val="%6."/>
      <w:lvlJc w:val="right"/>
      <w:pPr>
        <w:ind w:left="5066" w:hanging="180"/>
      </w:pPr>
    </w:lvl>
    <w:lvl w:ilvl="6" w:tplc="0409000F" w:tentative="1">
      <w:start w:val="1"/>
      <w:numFmt w:val="decimal"/>
      <w:lvlText w:val="%7."/>
      <w:lvlJc w:val="left"/>
      <w:pPr>
        <w:ind w:left="5786" w:hanging="360"/>
      </w:pPr>
    </w:lvl>
    <w:lvl w:ilvl="7" w:tplc="04090019" w:tentative="1">
      <w:start w:val="1"/>
      <w:numFmt w:val="lowerLetter"/>
      <w:lvlText w:val="%8."/>
      <w:lvlJc w:val="left"/>
      <w:pPr>
        <w:ind w:left="6506" w:hanging="360"/>
      </w:pPr>
    </w:lvl>
    <w:lvl w:ilvl="8" w:tplc="0409001B" w:tentative="1">
      <w:start w:val="1"/>
      <w:numFmt w:val="lowerRoman"/>
      <w:lvlText w:val="%9."/>
      <w:lvlJc w:val="right"/>
      <w:pPr>
        <w:ind w:left="7226" w:hanging="180"/>
      </w:pPr>
    </w:lvl>
  </w:abstractNum>
  <w:abstractNum w:abstractNumId="3">
    <w:nsid w:val="4667121C"/>
    <w:multiLevelType w:val="hybridMultilevel"/>
    <w:tmpl w:val="F69C6C28"/>
    <w:lvl w:ilvl="0" w:tplc="0409000F">
      <w:start w:val="1"/>
      <w:numFmt w:val="decimal"/>
      <w:lvlText w:val="%1."/>
      <w:lvlJc w:val="left"/>
      <w:pPr>
        <w:ind w:left="1466" w:hanging="360"/>
      </w:pPr>
    </w:lvl>
    <w:lvl w:ilvl="1" w:tplc="04090019" w:tentative="1">
      <w:start w:val="1"/>
      <w:numFmt w:val="lowerLetter"/>
      <w:lvlText w:val="%2."/>
      <w:lvlJc w:val="left"/>
      <w:pPr>
        <w:ind w:left="2186" w:hanging="360"/>
      </w:pPr>
    </w:lvl>
    <w:lvl w:ilvl="2" w:tplc="0409001B" w:tentative="1">
      <w:start w:val="1"/>
      <w:numFmt w:val="lowerRoman"/>
      <w:lvlText w:val="%3."/>
      <w:lvlJc w:val="right"/>
      <w:pPr>
        <w:ind w:left="2906" w:hanging="180"/>
      </w:pPr>
    </w:lvl>
    <w:lvl w:ilvl="3" w:tplc="0409000F" w:tentative="1">
      <w:start w:val="1"/>
      <w:numFmt w:val="decimal"/>
      <w:lvlText w:val="%4."/>
      <w:lvlJc w:val="left"/>
      <w:pPr>
        <w:ind w:left="3626" w:hanging="360"/>
      </w:pPr>
    </w:lvl>
    <w:lvl w:ilvl="4" w:tplc="04090019" w:tentative="1">
      <w:start w:val="1"/>
      <w:numFmt w:val="lowerLetter"/>
      <w:lvlText w:val="%5."/>
      <w:lvlJc w:val="left"/>
      <w:pPr>
        <w:ind w:left="4346" w:hanging="360"/>
      </w:pPr>
    </w:lvl>
    <w:lvl w:ilvl="5" w:tplc="0409001B" w:tentative="1">
      <w:start w:val="1"/>
      <w:numFmt w:val="lowerRoman"/>
      <w:lvlText w:val="%6."/>
      <w:lvlJc w:val="right"/>
      <w:pPr>
        <w:ind w:left="5066" w:hanging="180"/>
      </w:pPr>
    </w:lvl>
    <w:lvl w:ilvl="6" w:tplc="0409000F" w:tentative="1">
      <w:start w:val="1"/>
      <w:numFmt w:val="decimal"/>
      <w:lvlText w:val="%7."/>
      <w:lvlJc w:val="left"/>
      <w:pPr>
        <w:ind w:left="5786" w:hanging="360"/>
      </w:pPr>
    </w:lvl>
    <w:lvl w:ilvl="7" w:tplc="04090019" w:tentative="1">
      <w:start w:val="1"/>
      <w:numFmt w:val="lowerLetter"/>
      <w:lvlText w:val="%8."/>
      <w:lvlJc w:val="left"/>
      <w:pPr>
        <w:ind w:left="6506" w:hanging="360"/>
      </w:pPr>
    </w:lvl>
    <w:lvl w:ilvl="8" w:tplc="0409001B" w:tentative="1">
      <w:start w:val="1"/>
      <w:numFmt w:val="lowerRoman"/>
      <w:lvlText w:val="%9."/>
      <w:lvlJc w:val="right"/>
      <w:pPr>
        <w:ind w:left="7226" w:hanging="180"/>
      </w:pPr>
    </w:lvl>
  </w:abstractNum>
  <w:abstractNum w:abstractNumId="4">
    <w:nsid w:val="65181EE2"/>
    <w:multiLevelType w:val="hybridMultilevel"/>
    <w:tmpl w:val="DF1024AC"/>
    <w:lvl w:ilvl="0" w:tplc="0409000F">
      <w:start w:val="1"/>
      <w:numFmt w:val="decimal"/>
      <w:lvlText w:val="%1."/>
      <w:lvlJc w:val="left"/>
      <w:pPr>
        <w:tabs>
          <w:tab w:val="num" w:pos="1508"/>
        </w:tabs>
        <w:ind w:left="150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28"/>
        </w:tabs>
        <w:ind w:left="222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48"/>
        </w:tabs>
        <w:ind w:left="294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68"/>
        </w:tabs>
        <w:ind w:left="366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88"/>
        </w:tabs>
        <w:ind w:left="438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08"/>
        </w:tabs>
        <w:ind w:left="510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28"/>
        </w:tabs>
        <w:ind w:left="582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48"/>
        </w:tabs>
        <w:ind w:left="654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68"/>
        </w:tabs>
        <w:ind w:left="7268" w:hanging="180"/>
      </w:pPr>
    </w:lvl>
  </w:abstractNum>
  <w:abstractNum w:abstractNumId="5">
    <w:nsid w:val="68915443"/>
    <w:multiLevelType w:val="hybridMultilevel"/>
    <w:tmpl w:val="86AE2368"/>
    <w:lvl w:ilvl="0" w:tplc="0409000F">
      <w:start w:val="1"/>
      <w:numFmt w:val="decimal"/>
      <w:lvlText w:val="%1."/>
      <w:lvlJc w:val="left"/>
      <w:pPr>
        <w:ind w:left="1466" w:hanging="360"/>
      </w:pPr>
    </w:lvl>
    <w:lvl w:ilvl="1" w:tplc="04090019" w:tentative="1">
      <w:start w:val="1"/>
      <w:numFmt w:val="lowerLetter"/>
      <w:lvlText w:val="%2."/>
      <w:lvlJc w:val="left"/>
      <w:pPr>
        <w:ind w:left="2186" w:hanging="360"/>
      </w:pPr>
    </w:lvl>
    <w:lvl w:ilvl="2" w:tplc="0409001B" w:tentative="1">
      <w:start w:val="1"/>
      <w:numFmt w:val="lowerRoman"/>
      <w:lvlText w:val="%3."/>
      <w:lvlJc w:val="right"/>
      <w:pPr>
        <w:ind w:left="2906" w:hanging="180"/>
      </w:pPr>
    </w:lvl>
    <w:lvl w:ilvl="3" w:tplc="0409000F" w:tentative="1">
      <w:start w:val="1"/>
      <w:numFmt w:val="decimal"/>
      <w:lvlText w:val="%4."/>
      <w:lvlJc w:val="left"/>
      <w:pPr>
        <w:ind w:left="3626" w:hanging="360"/>
      </w:pPr>
    </w:lvl>
    <w:lvl w:ilvl="4" w:tplc="04090019" w:tentative="1">
      <w:start w:val="1"/>
      <w:numFmt w:val="lowerLetter"/>
      <w:lvlText w:val="%5."/>
      <w:lvlJc w:val="left"/>
      <w:pPr>
        <w:ind w:left="4346" w:hanging="360"/>
      </w:pPr>
    </w:lvl>
    <w:lvl w:ilvl="5" w:tplc="0409001B" w:tentative="1">
      <w:start w:val="1"/>
      <w:numFmt w:val="lowerRoman"/>
      <w:lvlText w:val="%6."/>
      <w:lvlJc w:val="right"/>
      <w:pPr>
        <w:ind w:left="5066" w:hanging="180"/>
      </w:pPr>
    </w:lvl>
    <w:lvl w:ilvl="6" w:tplc="0409000F" w:tentative="1">
      <w:start w:val="1"/>
      <w:numFmt w:val="decimal"/>
      <w:lvlText w:val="%7."/>
      <w:lvlJc w:val="left"/>
      <w:pPr>
        <w:ind w:left="5786" w:hanging="360"/>
      </w:pPr>
    </w:lvl>
    <w:lvl w:ilvl="7" w:tplc="04090019" w:tentative="1">
      <w:start w:val="1"/>
      <w:numFmt w:val="lowerLetter"/>
      <w:lvlText w:val="%8."/>
      <w:lvlJc w:val="left"/>
      <w:pPr>
        <w:ind w:left="6506" w:hanging="360"/>
      </w:pPr>
    </w:lvl>
    <w:lvl w:ilvl="8" w:tplc="0409001B" w:tentative="1">
      <w:start w:val="1"/>
      <w:numFmt w:val="lowerRoman"/>
      <w:lvlText w:val="%9."/>
      <w:lvlJc w:val="right"/>
      <w:pPr>
        <w:ind w:left="7226" w:hanging="180"/>
      </w:pPr>
    </w:lvl>
  </w:abstractNum>
  <w:abstractNum w:abstractNumId="6">
    <w:nsid w:val="7DBF6699"/>
    <w:multiLevelType w:val="hybridMultilevel"/>
    <w:tmpl w:val="3446AAC8"/>
    <w:lvl w:ilvl="0" w:tplc="2E2A81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AdvertisingBold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NzIzNTCwMDWwsDBT0lEKTi0uzszPAykwNKgFABwpTAstAAAA"/>
  </w:docVars>
  <w:rsids>
    <w:rsidRoot w:val="001161E4"/>
    <w:rsid w:val="0000473E"/>
    <w:rsid w:val="00025032"/>
    <w:rsid w:val="00026C69"/>
    <w:rsid w:val="00031B46"/>
    <w:rsid w:val="000328FE"/>
    <w:rsid w:val="00042B15"/>
    <w:rsid w:val="00042D13"/>
    <w:rsid w:val="000443F7"/>
    <w:rsid w:val="00046A81"/>
    <w:rsid w:val="00050D3E"/>
    <w:rsid w:val="000522D4"/>
    <w:rsid w:val="0005284D"/>
    <w:rsid w:val="0005470C"/>
    <w:rsid w:val="00064203"/>
    <w:rsid w:val="00065848"/>
    <w:rsid w:val="00073853"/>
    <w:rsid w:val="00075C1E"/>
    <w:rsid w:val="000774DA"/>
    <w:rsid w:val="00077D67"/>
    <w:rsid w:val="000803F7"/>
    <w:rsid w:val="00085F02"/>
    <w:rsid w:val="000914BB"/>
    <w:rsid w:val="00091E52"/>
    <w:rsid w:val="0009201D"/>
    <w:rsid w:val="00095D49"/>
    <w:rsid w:val="000A6F2F"/>
    <w:rsid w:val="000B3C43"/>
    <w:rsid w:val="000C4222"/>
    <w:rsid w:val="000C7A31"/>
    <w:rsid w:val="000D1A35"/>
    <w:rsid w:val="00100178"/>
    <w:rsid w:val="00104C6B"/>
    <w:rsid w:val="00107388"/>
    <w:rsid w:val="001112CF"/>
    <w:rsid w:val="00113D91"/>
    <w:rsid w:val="001150AA"/>
    <w:rsid w:val="001161E4"/>
    <w:rsid w:val="00123E1C"/>
    <w:rsid w:val="00124BEF"/>
    <w:rsid w:val="001325B7"/>
    <w:rsid w:val="00141D1F"/>
    <w:rsid w:val="00161DAB"/>
    <w:rsid w:val="00162163"/>
    <w:rsid w:val="001665BA"/>
    <w:rsid w:val="001739B2"/>
    <w:rsid w:val="001850D7"/>
    <w:rsid w:val="00190785"/>
    <w:rsid w:val="00194FD0"/>
    <w:rsid w:val="001A022C"/>
    <w:rsid w:val="001A1856"/>
    <w:rsid w:val="001A22F0"/>
    <w:rsid w:val="001A7EC0"/>
    <w:rsid w:val="001B2A48"/>
    <w:rsid w:val="001C3CD5"/>
    <w:rsid w:val="001C5ABE"/>
    <w:rsid w:val="001C70BE"/>
    <w:rsid w:val="001C719D"/>
    <w:rsid w:val="001E44E8"/>
    <w:rsid w:val="001F5739"/>
    <w:rsid w:val="0020133B"/>
    <w:rsid w:val="002054E6"/>
    <w:rsid w:val="00227067"/>
    <w:rsid w:val="002303C7"/>
    <w:rsid w:val="00244472"/>
    <w:rsid w:val="00252208"/>
    <w:rsid w:val="00253C54"/>
    <w:rsid w:val="00256B99"/>
    <w:rsid w:val="00274907"/>
    <w:rsid w:val="00283006"/>
    <w:rsid w:val="00290DE8"/>
    <w:rsid w:val="00295534"/>
    <w:rsid w:val="00297706"/>
    <w:rsid w:val="002A1836"/>
    <w:rsid w:val="002A29AD"/>
    <w:rsid w:val="002A5A87"/>
    <w:rsid w:val="002B4D87"/>
    <w:rsid w:val="002C1CF4"/>
    <w:rsid w:val="002C532C"/>
    <w:rsid w:val="002D2F14"/>
    <w:rsid w:val="002E17D1"/>
    <w:rsid w:val="002E1CAB"/>
    <w:rsid w:val="002E32B6"/>
    <w:rsid w:val="002E4AE8"/>
    <w:rsid w:val="003111A9"/>
    <w:rsid w:val="0031314F"/>
    <w:rsid w:val="00322F51"/>
    <w:rsid w:val="00324DA2"/>
    <w:rsid w:val="00326358"/>
    <w:rsid w:val="003270FD"/>
    <w:rsid w:val="003333CD"/>
    <w:rsid w:val="00334775"/>
    <w:rsid w:val="0035396B"/>
    <w:rsid w:val="003555D0"/>
    <w:rsid w:val="00365322"/>
    <w:rsid w:val="00377225"/>
    <w:rsid w:val="00382A78"/>
    <w:rsid w:val="003909D2"/>
    <w:rsid w:val="0039355D"/>
    <w:rsid w:val="00396403"/>
    <w:rsid w:val="003970A7"/>
    <w:rsid w:val="003A4117"/>
    <w:rsid w:val="003A4850"/>
    <w:rsid w:val="003A4FA0"/>
    <w:rsid w:val="003A6061"/>
    <w:rsid w:val="003B2ECE"/>
    <w:rsid w:val="003B7607"/>
    <w:rsid w:val="003C150E"/>
    <w:rsid w:val="003C6CA0"/>
    <w:rsid w:val="003E6C43"/>
    <w:rsid w:val="003F022B"/>
    <w:rsid w:val="0040083E"/>
    <w:rsid w:val="00411E9E"/>
    <w:rsid w:val="004204FF"/>
    <w:rsid w:val="004224D4"/>
    <w:rsid w:val="00426177"/>
    <w:rsid w:val="00431EA6"/>
    <w:rsid w:val="00433607"/>
    <w:rsid w:val="004346BF"/>
    <w:rsid w:val="00437164"/>
    <w:rsid w:val="00437EB1"/>
    <w:rsid w:val="00440BD0"/>
    <w:rsid w:val="0044716F"/>
    <w:rsid w:val="00454B1C"/>
    <w:rsid w:val="00472982"/>
    <w:rsid w:val="0047356C"/>
    <w:rsid w:val="00481784"/>
    <w:rsid w:val="004905A8"/>
    <w:rsid w:val="00490F61"/>
    <w:rsid w:val="00493382"/>
    <w:rsid w:val="00495B1D"/>
    <w:rsid w:val="004A2B9F"/>
    <w:rsid w:val="004C0818"/>
    <w:rsid w:val="004C2425"/>
    <w:rsid w:val="004C368A"/>
    <w:rsid w:val="004C6C3A"/>
    <w:rsid w:val="004E3923"/>
    <w:rsid w:val="00501C77"/>
    <w:rsid w:val="00516A80"/>
    <w:rsid w:val="005234FA"/>
    <w:rsid w:val="00523595"/>
    <w:rsid w:val="00534AF9"/>
    <w:rsid w:val="00547544"/>
    <w:rsid w:val="00550AF1"/>
    <w:rsid w:val="005827BF"/>
    <w:rsid w:val="00593001"/>
    <w:rsid w:val="005A1DE1"/>
    <w:rsid w:val="005B0AF5"/>
    <w:rsid w:val="005B3613"/>
    <w:rsid w:val="005D06B6"/>
    <w:rsid w:val="005D6A8B"/>
    <w:rsid w:val="005D7289"/>
    <w:rsid w:val="005E0DFC"/>
    <w:rsid w:val="005E2101"/>
    <w:rsid w:val="005F1AC4"/>
    <w:rsid w:val="005F70B9"/>
    <w:rsid w:val="00611587"/>
    <w:rsid w:val="00615668"/>
    <w:rsid w:val="006241B8"/>
    <w:rsid w:val="0064363C"/>
    <w:rsid w:val="00643D16"/>
    <w:rsid w:val="006507E5"/>
    <w:rsid w:val="00651EB8"/>
    <w:rsid w:val="006603E4"/>
    <w:rsid w:val="00663945"/>
    <w:rsid w:val="00670B65"/>
    <w:rsid w:val="00674BB8"/>
    <w:rsid w:val="00692428"/>
    <w:rsid w:val="00692F7A"/>
    <w:rsid w:val="00693638"/>
    <w:rsid w:val="006942B7"/>
    <w:rsid w:val="00694A97"/>
    <w:rsid w:val="006A05F6"/>
    <w:rsid w:val="006D793A"/>
    <w:rsid w:val="006E38EF"/>
    <w:rsid w:val="006F5679"/>
    <w:rsid w:val="00710255"/>
    <w:rsid w:val="00711CC9"/>
    <w:rsid w:val="00741F51"/>
    <w:rsid w:val="00746CE4"/>
    <w:rsid w:val="007503D3"/>
    <w:rsid w:val="00760143"/>
    <w:rsid w:val="00760B0B"/>
    <w:rsid w:val="00763211"/>
    <w:rsid w:val="0076546B"/>
    <w:rsid w:val="0076681A"/>
    <w:rsid w:val="007721CD"/>
    <w:rsid w:val="00790A7E"/>
    <w:rsid w:val="00791AFE"/>
    <w:rsid w:val="007A1A09"/>
    <w:rsid w:val="007A2716"/>
    <w:rsid w:val="007A2A15"/>
    <w:rsid w:val="007B2E74"/>
    <w:rsid w:val="007B5B91"/>
    <w:rsid w:val="007B7CAF"/>
    <w:rsid w:val="007E4795"/>
    <w:rsid w:val="007E776B"/>
    <w:rsid w:val="007F47C4"/>
    <w:rsid w:val="007F7BED"/>
    <w:rsid w:val="00803D8E"/>
    <w:rsid w:val="0080438E"/>
    <w:rsid w:val="00810682"/>
    <w:rsid w:val="0081248F"/>
    <w:rsid w:val="00815C76"/>
    <w:rsid w:val="00820A39"/>
    <w:rsid w:val="00821127"/>
    <w:rsid w:val="00823C79"/>
    <w:rsid w:val="008274AF"/>
    <w:rsid w:val="00831715"/>
    <w:rsid w:val="00831926"/>
    <w:rsid w:val="00836368"/>
    <w:rsid w:val="00847DFB"/>
    <w:rsid w:val="0085334B"/>
    <w:rsid w:val="00853BD1"/>
    <w:rsid w:val="00853EFC"/>
    <w:rsid w:val="00855C92"/>
    <w:rsid w:val="00864027"/>
    <w:rsid w:val="008640D6"/>
    <w:rsid w:val="00874680"/>
    <w:rsid w:val="008A0826"/>
    <w:rsid w:val="008A3C50"/>
    <w:rsid w:val="008A4BB5"/>
    <w:rsid w:val="008B39A3"/>
    <w:rsid w:val="008C6286"/>
    <w:rsid w:val="008E1637"/>
    <w:rsid w:val="008E4986"/>
    <w:rsid w:val="008E672B"/>
    <w:rsid w:val="009000BE"/>
    <w:rsid w:val="00903FB9"/>
    <w:rsid w:val="00907866"/>
    <w:rsid w:val="00910B23"/>
    <w:rsid w:val="009231FF"/>
    <w:rsid w:val="009267AD"/>
    <w:rsid w:val="009320BA"/>
    <w:rsid w:val="0094059E"/>
    <w:rsid w:val="00941F3A"/>
    <w:rsid w:val="009722DC"/>
    <w:rsid w:val="00977AEA"/>
    <w:rsid w:val="009935B8"/>
    <w:rsid w:val="00995D44"/>
    <w:rsid w:val="009A5976"/>
    <w:rsid w:val="009B3BAD"/>
    <w:rsid w:val="009C18DE"/>
    <w:rsid w:val="00A035F9"/>
    <w:rsid w:val="00A12B79"/>
    <w:rsid w:val="00A31FC2"/>
    <w:rsid w:val="00A42B66"/>
    <w:rsid w:val="00A54A89"/>
    <w:rsid w:val="00A61E54"/>
    <w:rsid w:val="00A624FF"/>
    <w:rsid w:val="00A642F5"/>
    <w:rsid w:val="00A65CD4"/>
    <w:rsid w:val="00A670FC"/>
    <w:rsid w:val="00A70297"/>
    <w:rsid w:val="00A912AF"/>
    <w:rsid w:val="00A9371B"/>
    <w:rsid w:val="00AA0045"/>
    <w:rsid w:val="00AA7C3C"/>
    <w:rsid w:val="00AC047E"/>
    <w:rsid w:val="00AC464A"/>
    <w:rsid w:val="00AC6943"/>
    <w:rsid w:val="00AC7164"/>
    <w:rsid w:val="00AD05D7"/>
    <w:rsid w:val="00AE079D"/>
    <w:rsid w:val="00AE7C7D"/>
    <w:rsid w:val="00AF5BA5"/>
    <w:rsid w:val="00B0697D"/>
    <w:rsid w:val="00B0772E"/>
    <w:rsid w:val="00B13518"/>
    <w:rsid w:val="00B24CA6"/>
    <w:rsid w:val="00B3326B"/>
    <w:rsid w:val="00B40992"/>
    <w:rsid w:val="00B452F1"/>
    <w:rsid w:val="00B45576"/>
    <w:rsid w:val="00B45D6B"/>
    <w:rsid w:val="00B54423"/>
    <w:rsid w:val="00B56105"/>
    <w:rsid w:val="00B63E9C"/>
    <w:rsid w:val="00B651C5"/>
    <w:rsid w:val="00B67EE2"/>
    <w:rsid w:val="00B70FBC"/>
    <w:rsid w:val="00B82AB9"/>
    <w:rsid w:val="00B953CE"/>
    <w:rsid w:val="00B973D6"/>
    <w:rsid w:val="00BA14F0"/>
    <w:rsid w:val="00BA1A29"/>
    <w:rsid w:val="00BA29BD"/>
    <w:rsid w:val="00BA65F2"/>
    <w:rsid w:val="00BB05D3"/>
    <w:rsid w:val="00BB4197"/>
    <w:rsid w:val="00BC0A5E"/>
    <w:rsid w:val="00BC21FD"/>
    <w:rsid w:val="00BC7370"/>
    <w:rsid w:val="00BD1330"/>
    <w:rsid w:val="00BD444E"/>
    <w:rsid w:val="00BE141C"/>
    <w:rsid w:val="00C00C38"/>
    <w:rsid w:val="00C153B1"/>
    <w:rsid w:val="00C1632C"/>
    <w:rsid w:val="00C32A0A"/>
    <w:rsid w:val="00C3406C"/>
    <w:rsid w:val="00C36FE5"/>
    <w:rsid w:val="00C41978"/>
    <w:rsid w:val="00C446B3"/>
    <w:rsid w:val="00C47580"/>
    <w:rsid w:val="00C47C2D"/>
    <w:rsid w:val="00C6184E"/>
    <w:rsid w:val="00C62F1D"/>
    <w:rsid w:val="00C67F5C"/>
    <w:rsid w:val="00C840C6"/>
    <w:rsid w:val="00C845BF"/>
    <w:rsid w:val="00C92D2B"/>
    <w:rsid w:val="00C95E48"/>
    <w:rsid w:val="00CA5FC7"/>
    <w:rsid w:val="00CB3418"/>
    <w:rsid w:val="00CD5B07"/>
    <w:rsid w:val="00CE13AB"/>
    <w:rsid w:val="00CE3E10"/>
    <w:rsid w:val="00CF063F"/>
    <w:rsid w:val="00CF0C84"/>
    <w:rsid w:val="00CF251A"/>
    <w:rsid w:val="00CF474D"/>
    <w:rsid w:val="00CF7671"/>
    <w:rsid w:val="00D0339C"/>
    <w:rsid w:val="00D10FF0"/>
    <w:rsid w:val="00D1268C"/>
    <w:rsid w:val="00D23ABB"/>
    <w:rsid w:val="00D3285C"/>
    <w:rsid w:val="00D404F4"/>
    <w:rsid w:val="00D42BC5"/>
    <w:rsid w:val="00D42F11"/>
    <w:rsid w:val="00D52366"/>
    <w:rsid w:val="00D62B0A"/>
    <w:rsid w:val="00D703DC"/>
    <w:rsid w:val="00D7137E"/>
    <w:rsid w:val="00D72518"/>
    <w:rsid w:val="00D80BEA"/>
    <w:rsid w:val="00D825FA"/>
    <w:rsid w:val="00D862A6"/>
    <w:rsid w:val="00D90B24"/>
    <w:rsid w:val="00D92968"/>
    <w:rsid w:val="00D93908"/>
    <w:rsid w:val="00D94EB0"/>
    <w:rsid w:val="00D97D5F"/>
    <w:rsid w:val="00DA1833"/>
    <w:rsid w:val="00DA3806"/>
    <w:rsid w:val="00DA7671"/>
    <w:rsid w:val="00DC0DAE"/>
    <w:rsid w:val="00DC475C"/>
    <w:rsid w:val="00DC6DFC"/>
    <w:rsid w:val="00DD2BAD"/>
    <w:rsid w:val="00DD5D10"/>
    <w:rsid w:val="00DD646E"/>
    <w:rsid w:val="00DE209D"/>
    <w:rsid w:val="00DF027F"/>
    <w:rsid w:val="00DF1EB6"/>
    <w:rsid w:val="00E037C3"/>
    <w:rsid w:val="00E138A0"/>
    <w:rsid w:val="00E17588"/>
    <w:rsid w:val="00E177F1"/>
    <w:rsid w:val="00E21B49"/>
    <w:rsid w:val="00E22388"/>
    <w:rsid w:val="00E31C33"/>
    <w:rsid w:val="00E60FF4"/>
    <w:rsid w:val="00E7230E"/>
    <w:rsid w:val="00E91EB1"/>
    <w:rsid w:val="00EA21A1"/>
    <w:rsid w:val="00EA423F"/>
    <w:rsid w:val="00EC48FD"/>
    <w:rsid w:val="00ED0A97"/>
    <w:rsid w:val="00ED4FDB"/>
    <w:rsid w:val="00EE0520"/>
    <w:rsid w:val="00EE0A77"/>
    <w:rsid w:val="00EE5C01"/>
    <w:rsid w:val="00EF3525"/>
    <w:rsid w:val="00EF7D7D"/>
    <w:rsid w:val="00F073AB"/>
    <w:rsid w:val="00F1221B"/>
    <w:rsid w:val="00F154C4"/>
    <w:rsid w:val="00F206A5"/>
    <w:rsid w:val="00F252A2"/>
    <w:rsid w:val="00F25A60"/>
    <w:rsid w:val="00F272C9"/>
    <w:rsid w:val="00F32E06"/>
    <w:rsid w:val="00F404D2"/>
    <w:rsid w:val="00F42256"/>
    <w:rsid w:val="00F432FF"/>
    <w:rsid w:val="00F64398"/>
    <w:rsid w:val="00F66455"/>
    <w:rsid w:val="00F85763"/>
    <w:rsid w:val="00F85EC4"/>
    <w:rsid w:val="00F958F7"/>
    <w:rsid w:val="00FA1900"/>
    <w:rsid w:val="00FA30C9"/>
    <w:rsid w:val="00FA3BF3"/>
    <w:rsid w:val="00FB05BD"/>
    <w:rsid w:val="00FB72A0"/>
    <w:rsid w:val="00FC173E"/>
    <w:rsid w:val="00FC1ACD"/>
    <w:rsid w:val="00FC798B"/>
    <w:rsid w:val="00FD0ED6"/>
    <w:rsid w:val="00FD3889"/>
    <w:rsid w:val="00FD403C"/>
    <w:rsid w:val="00FE02D7"/>
    <w:rsid w:val="00FE0462"/>
    <w:rsid w:val="00FE2003"/>
    <w:rsid w:val="00FE7638"/>
    <w:rsid w:val="00FF0832"/>
    <w:rsid w:val="00FF4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7F5C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A5A87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rsid w:val="00831926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831926"/>
    <w:pPr>
      <w:tabs>
        <w:tab w:val="center" w:pos="4153"/>
        <w:tab w:val="right" w:pos="8306"/>
      </w:tabs>
    </w:pPr>
  </w:style>
  <w:style w:type="paragraph" w:styleId="a6">
    <w:name w:val="List Paragraph"/>
    <w:basedOn w:val="a"/>
    <w:uiPriority w:val="34"/>
    <w:qFormat/>
    <w:rsid w:val="0080438E"/>
    <w:pPr>
      <w:ind w:left="720"/>
      <w:contextualSpacing/>
    </w:pPr>
  </w:style>
  <w:style w:type="character" w:styleId="Hyperlink">
    <w:name w:val="Hyperlink"/>
    <w:basedOn w:val="a0"/>
    <w:rsid w:val="0005284D"/>
    <w:rPr>
      <w:color w:val="0000FF" w:themeColor="hyperlink"/>
      <w:u w:val="single"/>
    </w:rPr>
  </w:style>
  <w:style w:type="character" w:styleId="a7">
    <w:name w:val="FollowedHyperlink"/>
    <w:basedOn w:val="a0"/>
    <w:rsid w:val="0005284D"/>
    <w:rPr>
      <w:color w:val="800080" w:themeColor="followedHyperlink"/>
      <w:u w:val="single"/>
    </w:rPr>
  </w:style>
  <w:style w:type="character" w:customStyle="1" w:styleId="longtext1">
    <w:name w:val="long_text1"/>
    <w:basedOn w:val="a0"/>
    <w:rsid w:val="003333CD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7F5C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A5A87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rsid w:val="00831926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831926"/>
    <w:pPr>
      <w:tabs>
        <w:tab w:val="center" w:pos="4153"/>
        <w:tab w:val="right" w:pos="8306"/>
      </w:tabs>
    </w:pPr>
  </w:style>
  <w:style w:type="paragraph" w:styleId="a6">
    <w:name w:val="List Paragraph"/>
    <w:basedOn w:val="a"/>
    <w:uiPriority w:val="34"/>
    <w:qFormat/>
    <w:rsid w:val="0080438E"/>
    <w:pPr>
      <w:ind w:left="720"/>
      <w:contextualSpacing/>
    </w:pPr>
  </w:style>
  <w:style w:type="character" w:styleId="Hyperlink">
    <w:name w:val="Hyperlink"/>
    <w:basedOn w:val="a0"/>
    <w:rsid w:val="0005284D"/>
    <w:rPr>
      <w:color w:val="0000FF" w:themeColor="hyperlink"/>
      <w:u w:val="single"/>
    </w:rPr>
  </w:style>
  <w:style w:type="character" w:styleId="a7">
    <w:name w:val="FollowedHyperlink"/>
    <w:basedOn w:val="a0"/>
    <w:rsid w:val="0005284D"/>
    <w:rPr>
      <w:color w:val="800080" w:themeColor="followedHyperlink"/>
      <w:u w:val="single"/>
    </w:rPr>
  </w:style>
  <w:style w:type="character" w:customStyle="1" w:styleId="longtext1">
    <w:name w:val="long_text1"/>
    <w:basedOn w:val="a0"/>
    <w:rsid w:val="003333C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97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EE3CB7-D7F8-4B4B-BA63-94E7F8F9A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- تعميــم -</vt:lpstr>
      <vt:lpstr>- تعميــم -</vt:lpstr>
    </vt:vector>
  </TitlesOfParts>
  <Company>Hewlett-Packard Company</Company>
  <LinksUpToDate>false</LinksUpToDate>
  <CharactersWithSpaces>1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 تعميــم -</dc:title>
  <dc:creator>asaran</dc:creator>
  <cp:lastModifiedBy>نجيبة عبدالله موسى العمار</cp:lastModifiedBy>
  <cp:revision>3</cp:revision>
  <cp:lastPrinted>2016-12-21T05:21:00Z</cp:lastPrinted>
  <dcterms:created xsi:type="dcterms:W3CDTF">2016-12-22T06:41:00Z</dcterms:created>
  <dcterms:modified xsi:type="dcterms:W3CDTF">2016-12-22T07:27:00Z</dcterms:modified>
</cp:coreProperties>
</file>